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5AD31" w14:textId="26383959" w:rsidR="008C1CF4" w:rsidRDefault="008C1CF4" w:rsidP="007E6DDB">
      <w:pPr>
        <w:spacing w:after="0" w:line="240" w:lineRule="auto"/>
        <w:ind w:right="708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ява </w:t>
      </w:r>
      <w:r w:rsidRPr="008C1CF4">
        <w:rPr>
          <w:rFonts w:ascii="Times New Roman" w:hAnsi="Times New Roman" w:cs="Times New Roman"/>
          <w:b/>
          <w:i/>
          <w:sz w:val="28"/>
          <w:szCs w:val="28"/>
        </w:rPr>
        <w:t xml:space="preserve">про укладення строкового </w:t>
      </w:r>
      <w:r w:rsidRPr="008C1CF4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трудового </w:t>
      </w:r>
      <w:r w:rsidRPr="008C1CF4">
        <w:rPr>
          <w:rFonts w:ascii="Times New Roman" w:hAnsi="Times New Roman" w:cs="Times New Roman"/>
          <w:b/>
          <w:i/>
          <w:sz w:val="28"/>
          <w:szCs w:val="28"/>
        </w:rPr>
        <w:t>договору</w:t>
      </w:r>
      <w:r w:rsidR="00BE7787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аповнюється власноручно заявником (бланк заяви на сторінці 2).</w:t>
      </w:r>
    </w:p>
    <w:p w14:paraId="5C91DDD5" w14:textId="77777777" w:rsidR="008C1CF4" w:rsidRDefault="008C1CF4" w:rsidP="007E6DDB">
      <w:pPr>
        <w:spacing w:after="0" w:line="240" w:lineRule="auto"/>
        <w:ind w:right="708"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170285E" w14:textId="77777777" w:rsidR="004F4D3D" w:rsidRPr="00022288" w:rsidRDefault="004F4D3D" w:rsidP="004F4D3D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  <w:r w:rsidRPr="00022288">
        <w:rPr>
          <w:rFonts w:ascii="Times New Roman" w:hAnsi="Times New Roman"/>
          <w:b/>
          <w:sz w:val="28"/>
          <w:szCs w:val="28"/>
        </w:rPr>
        <w:t>Перелік документів, що додаються до заяви:</w:t>
      </w:r>
    </w:p>
    <w:p w14:paraId="76C99A4D" w14:textId="77777777" w:rsidR="004F4D3D" w:rsidRPr="00022288" w:rsidRDefault="004F4D3D" w:rsidP="004F4D3D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</w:p>
    <w:p w14:paraId="2F317B6D" w14:textId="18DC3A43" w:rsidR="004F4D3D" w:rsidRPr="00022288" w:rsidRDefault="004F4D3D" w:rsidP="00E94664">
      <w:pPr>
        <w:spacing w:after="0" w:line="240" w:lineRule="auto"/>
        <w:ind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022288">
        <w:rPr>
          <w:rFonts w:ascii="Times New Roman" w:hAnsi="Times New Roman"/>
          <w:b/>
          <w:i/>
          <w:sz w:val="28"/>
          <w:szCs w:val="28"/>
        </w:rPr>
        <w:t>Документи</w:t>
      </w:r>
      <w:r w:rsidR="00437429">
        <w:rPr>
          <w:rFonts w:ascii="Times New Roman" w:hAnsi="Times New Roman"/>
          <w:b/>
          <w:i/>
          <w:sz w:val="28"/>
          <w:szCs w:val="28"/>
        </w:rPr>
        <w:t>,</w:t>
      </w:r>
      <w:r w:rsidRPr="00022288">
        <w:rPr>
          <w:rFonts w:ascii="Times New Roman" w:hAnsi="Times New Roman"/>
          <w:b/>
          <w:i/>
          <w:sz w:val="28"/>
          <w:szCs w:val="28"/>
        </w:rPr>
        <w:t xml:space="preserve"> які завантажуються в систему електронного</w:t>
      </w:r>
      <w:r>
        <w:rPr>
          <w:rFonts w:ascii="Times New Roman" w:hAnsi="Times New Roman"/>
          <w:b/>
          <w:i/>
          <w:sz w:val="28"/>
          <w:szCs w:val="28"/>
        </w:rPr>
        <w:t xml:space="preserve"> </w:t>
      </w:r>
      <w:r w:rsidRPr="00022288">
        <w:rPr>
          <w:rFonts w:ascii="Times New Roman" w:hAnsi="Times New Roman"/>
          <w:b/>
          <w:i/>
          <w:sz w:val="28"/>
          <w:szCs w:val="28"/>
        </w:rPr>
        <w:t>документообігу:</w:t>
      </w:r>
    </w:p>
    <w:p w14:paraId="1858DD64" w14:textId="71169881" w:rsidR="004F4D3D" w:rsidRPr="00F92909" w:rsidRDefault="004F4D3D" w:rsidP="004F4D3D">
      <w:pPr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/>
          <w:b/>
          <w:i/>
          <w:sz w:val="28"/>
          <w:szCs w:val="28"/>
        </w:rPr>
      </w:pPr>
      <w:r w:rsidRPr="00F92909">
        <w:rPr>
          <w:rFonts w:ascii="Times New Roman" w:hAnsi="Times New Roman"/>
          <w:sz w:val="28"/>
          <w:szCs w:val="28"/>
        </w:rPr>
        <w:t>Копія заяви про укладення строкового трудового договору</w:t>
      </w:r>
      <w:r w:rsidRPr="00F92909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46ACCF7C" w14:textId="76B1AB53" w:rsidR="004F4D3D" w:rsidRPr="00F92909" w:rsidRDefault="004F4D3D" w:rsidP="004F4D3D">
      <w:pPr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графік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(для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сумісників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432022C" w14:textId="77777777" w:rsidR="004F4D3D" w:rsidRDefault="004F4D3D" w:rsidP="004F4D3D">
      <w:pPr>
        <w:spacing w:after="0" w:line="240" w:lineRule="auto"/>
        <w:ind w:right="708"/>
        <w:rPr>
          <w:rFonts w:ascii="Times New Roman" w:hAnsi="Times New Roman" w:cs="Times New Roman"/>
          <w:b/>
          <w:sz w:val="28"/>
          <w:szCs w:val="28"/>
        </w:rPr>
      </w:pPr>
    </w:p>
    <w:p w14:paraId="2D8A1858" w14:textId="0F8899E4" w:rsidR="004F4D3D" w:rsidRPr="00874DD6" w:rsidRDefault="004F4D3D" w:rsidP="00E94664">
      <w:pPr>
        <w:pStyle w:val="a4"/>
        <w:spacing w:after="0" w:line="240" w:lineRule="auto"/>
        <w:ind w:left="0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874DD6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437429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874DD6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874DD6">
        <w:rPr>
          <w:rFonts w:ascii="Times New Roman" w:hAnsi="Times New Roman" w:cs="Times New Roman"/>
          <w:sz w:val="28"/>
          <w:szCs w:val="28"/>
        </w:rPr>
        <w:t xml:space="preserve"> </w:t>
      </w:r>
      <w:r w:rsidRPr="00874DD6">
        <w:rPr>
          <w:rFonts w:ascii="Times New Roman" w:hAnsi="Times New Roman" w:cs="Times New Roman"/>
          <w:b/>
          <w:i/>
          <w:sz w:val="28"/>
          <w:szCs w:val="28"/>
        </w:rPr>
        <w:t>кадрів</w:t>
      </w:r>
      <w:r w:rsidR="00437429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25D4B0F3" w14:textId="4CD55B6E" w:rsidR="004F4D3D" w:rsidRPr="00F92909" w:rsidRDefault="004F4D3D" w:rsidP="004F4D3D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Заява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r w:rsidRPr="00F92909">
        <w:rPr>
          <w:rFonts w:ascii="Times New Roman" w:hAnsi="Times New Roman"/>
          <w:sz w:val="28"/>
          <w:szCs w:val="28"/>
        </w:rPr>
        <w:t>укладення строкового трудового договору</w:t>
      </w:r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оригінальним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підписом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заявника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(для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зберігання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особовій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справі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F92909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0EA30170" w14:textId="48B9F072" w:rsidR="004F4D3D" w:rsidRPr="00F92909" w:rsidRDefault="004F4D3D" w:rsidP="004F4D3D">
      <w:pPr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графік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роботи (для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сумісників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1A618A9" w14:textId="77777777" w:rsidR="004F4D3D" w:rsidRDefault="004F4D3D" w:rsidP="00BE7787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3654" w14:textId="77777777" w:rsidR="004F4D3D" w:rsidRDefault="004F4D3D" w:rsidP="00BE7787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EF3377A" w14:textId="77777777" w:rsidR="00206A3C" w:rsidRPr="00206A3C" w:rsidRDefault="00206A3C" w:rsidP="00206A3C">
      <w:p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1363A51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42C3D30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A5C80C7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FEF7B6C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82D7511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B82AD6A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DBCD4E8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4209B6C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DF1296A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A3C4598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47FF73F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4F8D3FB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BBFA817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405AD54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8032444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12DC409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FB8D476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67F088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247564E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59B5C4B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BB2F5CA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7CBB2C1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97F31A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8626EF5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E488D6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7589A2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E4F42E8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7E6D00B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F234F4E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62DA216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1E192EB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C13F987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E5B6F8C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71F1793" w14:textId="77777777" w:rsidR="008C1CF4" w:rsidRDefault="008C1CF4" w:rsidP="004F4D3D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1436FE5" w14:textId="02F0F46E" w:rsidR="00BB6529" w:rsidRDefault="00BB6529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lastRenderedPageBreak/>
        <w:t>Ректорові</w:t>
      </w:r>
      <w:proofErr w:type="spellEnd"/>
    </w:p>
    <w:p w14:paraId="332856EB" w14:textId="77777777" w:rsidR="00BB6529" w:rsidRDefault="00BB6529" w:rsidP="00BB652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2D9B4E16" w14:textId="77777777" w:rsidR="00BB6529" w:rsidRDefault="00BB6529" w:rsidP="00BB652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3A0F7E3B" w14:textId="77777777" w:rsidR="00BB6529" w:rsidRDefault="00BB6529" w:rsidP="00BB652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7F6A67E9" w14:textId="77777777" w:rsidR="00BB6529" w:rsidRDefault="00BB6529" w:rsidP="00BB652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7443BE41" w14:textId="77777777" w:rsidR="00FE07EF" w:rsidRPr="00B328C8" w:rsidRDefault="00FE07EF" w:rsidP="00FE07EF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65E6C636" w14:textId="77777777" w:rsidR="00FE07EF" w:rsidRPr="00D125CB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14EF688" w14:textId="77777777" w:rsidR="00FE07EF" w:rsidRPr="00D125CB" w:rsidRDefault="00FE07EF" w:rsidP="00FE07EF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proofErr w:type="spellStart"/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2D54B558" w14:textId="77777777" w:rsidR="00FE07EF" w:rsidRPr="00D125CB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5BDC710" w14:textId="77777777" w:rsidR="00FE07EF" w:rsidRPr="00D125CB" w:rsidRDefault="00FE07EF" w:rsidP="00FE07EF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D125CB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7C8A7F55" w14:textId="77777777" w:rsidR="00FE07EF" w:rsidRPr="00D125CB" w:rsidRDefault="00FE07EF" w:rsidP="00FE07EF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843EDDE" w14:textId="77777777" w:rsidR="00FE07EF" w:rsidRPr="000D063D" w:rsidRDefault="00FE07EF" w:rsidP="00FE07EF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11093F95" w14:textId="77777777" w:rsidR="00FE07EF" w:rsidRPr="00A41B25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AD8FA1E" w14:textId="77777777" w:rsidR="00FE07EF" w:rsidRPr="003F63EC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61001335" w14:textId="77777777" w:rsidR="00FE07EF" w:rsidRPr="003F63EC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</w:t>
      </w:r>
      <w:r>
        <w:rPr>
          <w:rFonts w:ascii="Times New Roman" w:hAnsi="Times New Roman" w:cs="Times New Roman"/>
          <w:b/>
          <w:sz w:val="27"/>
          <w:szCs w:val="27"/>
        </w:rPr>
        <w:t xml:space="preserve">укладення строкового </w:t>
      </w:r>
      <w:r>
        <w:rPr>
          <w:rFonts w:ascii="Times New Roman" w:hAnsi="Times New Roman" w:cs="Times New Roman"/>
          <w:b/>
          <w:sz w:val="27"/>
          <w:szCs w:val="27"/>
          <w:lang w:val="ru-RU"/>
        </w:rPr>
        <w:t xml:space="preserve">трудового </w:t>
      </w:r>
      <w:r>
        <w:rPr>
          <w:rFonts w:ascii="Times New Roman" w:hAnsi="Times New Roman" w:cs="Times New Roman"/>
          <w:b/>
          <w:sz w:val="27"/>
          <w:szCs w:val="27"/>
        </w:rPr>
        <w:t>договору</w:t>
      </w:r>
    </w:p>
    <w:p w14:paraId="5AEDCEF0" w14:textId="77777777" w:rsidR="00FE07EF" w:rsidRPr="00E960E1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7028C299" w14:textId="77777777" w:rsidR="00FE07EF" w:rsidRDefault="00FE07EF" w:rsidP="00FE07E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 xml:space="preserve">укласти зі </w:t>
      </w:r>
      <w:r w:rsidRPr="00B328C8">
        <w:rPr>
          <w:rFonts w:ascii="Times New Roman" w:hAnsi="Times New Roman" w:cs="Times New Roman"/>
          <w:sz w:val="27"/>
          <w:szCs w:val="27"/>
        </w:rPr>
        <w:t>м</w:t>
      </w:r>
      <w:r>
        <w:rPr>
          <w:rFonts w:ascii="Times New Roman" w:hAnsi="Times New Roman" w:cs="Times New Roman"/>
          <w:sz w:val="27"/>
          <w:szCs w:val="27"/>
        </w:rPr>
        <w:t>ною строковий трудовий договір на посаді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66BE599F" w14:textId="77777777" w:rsidR="00FE07EF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</w:p>
    <w:p w14:paraId="2F811449" w14:textId="77777777" w:rsidR="00FE07EF" w:rsidRPr="00A6245A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>з</w:t>
      </w:r>
      <w:r w:rsidRPr="003F63EC">
        <w:rPr>
          <w:rFonts w:ascii="Times New Roman" w:hAnsi="Times New Roman" w:cs="Times New Roman"/>
          <w:sz w:val="27"/>
          <w:szCs w:val="27"/>
        </w:rPr>
        <w:t xml:space="preserve">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5F4011A" w14:textId="77777777" w:rsidR="00FE07EF" w:rsidRPr="00A6245A" w:rsidRDefault="00FE07EF" w:rsidP="00FE07EF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теми (шифр)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, </w:t>
      </w: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  <w:r w:rsidRPr="00A6245A"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>(основним місцем праці</w:t>
      </w:r>
      <w:r>
        <w:rPr>
          <w:rFonts w:ascii="Times New Roman" w:hAnsi="Times New Roman" w:cs="Times New Roman"/>
          <w:sz w:val="16"/>
          <w:szCs w:val="16"/>
        </w:rPr>
        <w:t xml:space="preserve"> або сумісництвом)</w:t>
      </w:r>
    </w:p>
    <w:p w14:paraId="7CDAE7FB" w14:textId="49A8AAB4" w:rsidR="00FE07EF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 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 w:rsidRPr="00C57556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на _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(и)</w:t>
      </w:r>
      <w:r w:rsidR="00D4476F">
        <w:rPr>
          <w:rFonts w:ascii="Times New Roman" w:hAnsi="Times New Roman" w:cs="Times New Roman"/>
          <w:sz w:val="27"/>
          <w:szCs w:val="27"/>
        </w:rPr>
        <w:t>.</w:t>
      </w:r>
    </w:p>
    <w:p w14:paraId="75028875" w14:textId="77777777" w:rsidR="00FE07EF" w:rsidRPr="00B55E1E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(розмір ставки)</w:t>
      </w:r>
    </w:p>
    <w:p w14:paraId="71CAB22F" w14:textId="53834815" w:rsidR="00AE7272" w:rsidRDefault="00AE7272" w:rsidP="00AE7272">
      <w:pPr>
        <w:spacing w:after="0" w:line="240" w:lineRule="auto"/>
        <w:ind w:left="-426" w:right="14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FA505A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6D865EA9" w14:textId="77777777" w:rsidR="00B906F1" w:rsidRDefault="00B906F1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28C0BDC0" w14:textId="77777777" w:rsidR="00B906F1" w:rsidRDefault="00B906F1" w:rsidP="00B906F1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B906F1" w14:paraId="234AC250" w14:textId="77777777" w:rsidTr="00B906F1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C2D79" w14:textId="77777777" w:rsidR="00B906F1" w:rsidRDefault="00B906F1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0A92058" w14:textId="77777777" w:rsidR="00B906F1" w:rsidRDefault="00B906F1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060D31BC" w14:textId="77777777" w:rsidR="00B906F1" w:rsidRDefault="00B906F1" w:rsidP="00B906F1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4339B564" w14:textId="77777777" w:rsidR="00B906F1" w:rsidRDefault="00B906F1" w:rsidP="00B906F1">
      <w:pPr>
        <w:pStyle w:val="ac"/>
        <w:ind w:right="108"/>
        <w:jc w:val="both"/>
      </w:pPr>
    </w:p>
    <w:p w14:paraId="7BE318C7" w14:textId="77777777" w:rsidR="00B906F1" w:rsidRDefault="00B906F1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270F9DA7" w14:textId="56EA76F9" w:rsidR="00FE07EF" w:rsidRPr="00FA207E" w:rsidRDefault="00FE07EF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D1FE9A9" w14:textId="77777777" w:rsidR="00FE07EF" w:rsidRPr="00B328C8" w:rsidRDefault="00FE07EF" w:rsidP="00FE07EF">
      <w:pPr>
        <w:spacing w:after="0" w:line="240" w:lineRule="auto"/>
        <w:ind w:left="-426" w:right="708" w:firstLine="852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6C53B1A3" w14:textId="77777777" w:rsidR="00FE07EF" w:rsidRPr="007300DD" w:rsidRDefault="00FE07EF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0"/>
          <w:szCs w:val="10"/>
        </w:rPr>
      </w:pPr>
    </w:p>
    <w:p w14:paraId="6463D63C" w14:textId="77777777" w:rsidR="00FE07EF" w:rsidRPr="00E86D48" w:rsidRDefault="00FE07EF" w:rsidP="00E86D48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4A0633D7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BB2210A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440B8BF1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71C590F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7C120712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360E9A2F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02345A29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D90046F" w14:textId="77777777" w:rsidR="00E86D48" w:rsidRDefault="00E86D48" w:rsidP="00B906F1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662A9B9D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32F1A339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1F7ECAAA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3186DD7C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72C181C3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F745EDE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2FE0B39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0202C50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BA753EA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167986D1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6F4DD31" w14:textId="77777777" w:rsidR="00E86D48" w:rsidRDefault="00E86D48" w:rsidP="00B906F1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2DD31DCA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7D8E8371" w14:textId="548565A8" w:rsidR="00E86D48" w:rsidRDefault="00E86D48" w:rsidP="00BB6529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34C17ABD" w:rsidR="007D2F42" w:rsidRPr="00E86D48" w:rsidRDefault="00FE07EF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E86D48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E86D48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5E1A9" w14:textId="77777777" w:rsidR="00DE58E7" w:rsidRDefault="00DE58E7" w:rsidP="00C770FE">
      <w:pPr>
        <w:spacing w:after="0" w:line="240" w:lineRule="auto"/>
      </w:pPr>
      <w:r>
        <w:separator/>
      </w:r>
    </w:p>
  </w:endnote>
  <w:endnote w:type="continuationSeparator" w:id="0">
    <w:p w14:paraId="3565BBCD" w14:textId="77777777" w:rsidR="00DE58E7" w:rsidRDefault="00DE58E7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EDA3B" w14:textId="77777777" w:rsidR="00DE58E7" w:rsidRDefault="00DE58E7" w:rsidP="00C770FE">
      <w:pPr>
        <w:spacing w:after="0" w:line="240" w:lineRule="auto"/>
      </w:pPr>
      <w:r>
        <w:separator/>
      </w:r>
    </w:p>
  </w:footnote>
  <w:footnote w:type="continuationSeparator" w:id="0">
    <w:p w14:paraId="69ED5843" w14:textId="77777777" w:rsidR="00DE58E7" w:rsidRDefault="00DE58E7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2C6673"/>
    <w:multiLevelType w:val="hybridMultilevel"/>
    <w:tmpl w:val="2B0A965A"/>
    <w:lvl w:ilvl="0" w:tplc="0422000F">
      <w:start w:val="1"/>
      <w:numFmt w:val="decimal"/>
      <w:lvlText w:val="%1."/>
      <w:lvlJc w:val="left"/>
      <w:pPr>
        <w:ind w:left="786" w:hanging="360"/>
      </w:p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44537B"/>
    <w:multiLevelType w:val="hybridMultilevel"/>
    <w:tmpl w:val="BCB8561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98361A"/>
    <w:multiLevelType w:val="hybridMultilevel"/>
    <w:tmpl w:val="D278DA2C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7A04312A"/>
    <w:multiLevelType w:val="hybridMultilevel"/>
    <w:tmpl w:val="56BE464C"/>
    <w:lvl w:ilvl="0" w:tplc="47CE129A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35140228">
    <w:abstractNumId w:val="8"/>
  </w:num>
  <w:num w:numId="2" w16cid:durableId="1888486449">
    <w:abstractNumId w:val="1"/>
  </w:num>
  <w:num w:numId="3" w16cid:durableId="779110417">
    <w:abstractNumId w:val="6"/>
  </w:num>
  <w:num w:numId="4" w16cid:durableId="714083829">
    <w:abstractNumId w:val="0"/>
  </w:num>
  <w:num w:numId="5" w16cid:durableId="1495684676">
    <w:abstractNumId w:val="4"/>
  </w:num>
  <w:num w:numId="6" w16cid:durableId="464011859">
    <w:abstractNumId w:val="25"/>
  </w:num>
  <w:num w:numId="7" w16cid:durableId="2116123037">
    <w:abstractNumId w:val="10"/>
  </w:num>
  <w:num w:numId="8" w16cid:durableId="1235775314">
    <w:abstractNumId w:val="23"/>
  </w:num>
  <w:num w:numId="9" w16cid:durableId="1525366387">
    <w:abstractNumId w:val="22"/>
  </w:num>
  <w:num w:numId="10" w16cid:durableId="2019697276">
    <w:abstractNumId w:val="2"/>
  </w:num>
  <w:num w:numId="11" w16cid:durableId="798381606">
    <w:abstractNumId w:val="3"/>
  </w:num>
  <w:num w:numId="12" w16cid:durableId="356809426">
    <w:abstractNumId w:val="15"/>
  </w:num>
  <w:num w:numId="13" w16cid:durableId="1523282919">
    <w:abstractNumId w:val="5"/>
  </w:num>
  <w:num w:numId="14" w16cid:durableId="1342006097">
    <w:abstractNumId w:val="20"/>
  </w:num>
  <w:num w:numId="15" w16cid:durableId="861936613">
    <w:abstractNumId w:val="11"/>
  </w:num>
  <w:num w:numId="16" w16cid:durableId="171913776">
    <w:abstractNumId w:val="13"/>
  </w:num>
  <w:num w:numId="17" w16cid:durableId="240801609">
    <w:abstractNumId w:val="18"/>
  </w:num>
  <w:num w:numId="18" w16cid:durableId="201937917">
    <w:abstractNumId w:val="24"/>
  </w:num>
  <w:num w:numId="19" w16cid:durableId="2070491849">
    <w:abstractNumId w:val="9"/>
  </w:num>
  <w:num w:numId="20" w16cid:durableId="1766686644">
    <w:abstractNumId w:val="21"/>
  </w:num>
  <w:num w:numId="21" w16cid:durableId="51122258">
    <w:abstractNumId w:val="16"/>
  </w:num>
  <w:num w:numId="22" w16cid:durableId="1622763230">
    <w:abstractNumId w:val="7"/>
  </w:num>
  <w:num w:numId="23" w16cid:durableId="1540698734">
    <w:abstractNumId w:val="19"/>
  </w:num>
  <w:num w:numId="24" w16cid:durableId="2098671998">
    <w:abstractNumId w:val="17"/>
  </w:num>
  <w:num w:numId="25" w16cid:durableId="1775242753">
    <w:abstractNumId w:val="14"/>
  </w:num>
  <w:num w:numId="26" w16cid:durableId="367341357">
    <w:abstractNumId w:val="12"/>
  </w:num>
  <w:num w:numId="27" w16cid:durableId="3631558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08D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06A3C"/>
    <w:rsid w:val="00210F1C"/>
    <w:rsid w:val="00223FEA"/>
    <w:rsid w:val="002305AC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9353B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0540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37429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4F4D3D"/>
    <w:rsid w:val="005105AC"/>
    <w:rsid w:val="005156AE"/>
    <w:rsid w:val="00517C5F"/>
    <w:rsid w:val="005211B4"/>
    <w:rsid w:val="00585D78"/>
    <w:rsid w:val="005A66D6"/>
    <w:rsid w:val="005B1844"/>
    <w:rsid w:val="005B30E4"/>
    <w:rsid w:val="005B709E"/>
    <w:rsid w:val="005C03DC"/>
    <w:rsid w:val="005C3CF1"/>
    <w:rsid w:val="005E1F36"/>
    <w:rsid w:val="005E4014"/>
    <w:rsid w:val="005E418B"/>
    <w:rsid w:val="005E6FFC"/>
    <w:rsid w:val="005F7B54"/>
    <w:rsid w:val="006004EF"/>
    <w:rsid w:val="00613180"/>
    <w:rsid w:val="0061672B"/>
    <w:rsid w:val="0061673F"/>
    <w:rsid w:val="00622372"/>
    <w:rsid w:val="00623535"/>
    <w:rsid w:val="0063307C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71A5B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E6DDB"/>
    <w:rsid w:val="007F281F"/>
    <w:rsid w:val="008225FA"/>
    <w:rsid w:val="00844B3A"/>
    <w:rsid w:val="0084667D"/>
    <w:rsid w:val="00846FAD"/>
    <w:rsid w:val="00861EEF"/>
    <w:rsid w:val="00862255"/>
    <w:rsid w:val="00870F9B"/>
    <w:rsid w:val="008B0215"/>
    <w:rsid w:val="008C1CF4"/>
    <w:rsid w:val="008C6C3D"/>
    <w:rsid w:val="008D0D78"/>
    <w:rsid w:val="008E4E72"/>
    <w:rsid w:val="008E5911"/>
    <w:rsid w:val="00917BA3"/>
    <w:rsid w:val="009275BC"/>
    <w:rsid w:val="00937214"/>
    <w:rsid w:val="0094284D"/>
    <w:rsid w:val="00950C6B"/>
    <w:rsid w:val="00972FE3"/>
    <w:rsid w:val="00986EBD"/>
    <w:rsid w:val="00991F5A"/>
    <w:rsid w:val="009967C2"/>
    <w:rsid w:val="009A5217"/>
    <w:rsid w:val="009A5ED1"/>
    <w:rsid w:val="009D04FB"/>
    <w:rsid w:val="00A009B7"/>
    <w:rsid w:val="00A220D7"/>
    <w:rsid w:val="00A31CDB"/>
    <w:rsid w:val="00A364A3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C011E"/>
    <w:rsid w:val="00AD567B"/>
    <w:rsid w:val="00AD5B5D"/>
    <w:rsid w:val="00AE7272"/>
    <w:rsid w:val="00B05B36"/>
    <w:rsid w:val="00B328C8"/>
    <w:rsid w:val="00B3325F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906F1"/>
    <w:rsid w:val="00BB2B0B"/>
    <w:rsid w:val="00BB6529"/>
    <w:rsid w:val="00BC6555"/>
    <w:rsid w:val="00BD43A4"/>
    <w:rsid w:val="00BD69FF"/>
    <w:rsid w:val="00BE7787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94A35"/>
    <w:rsid w:val="00CB6FD1"/>
    <w:rsid w:val="00CC496F"/>
    <w:rsid w:val="00CD2A82"/>
    <w:rsid w:val="00CE7E53"/>
    <w:rsid w:val="00CF471D"/>
    <w:rsid w:val="00CF61A5"/>
    <w:rsid w:val="00CF6BFD"/>
    <w:rsid w:val="00D10590"/>
    <w:rsid w:val="00D12489"/>
    <w:rsid w:val="00D21661"/>
    <w:rsid w:val="00D229F1"/>
    <w:rsid w:val="00D319E4"/>
    <w:rsid w:val="00D4059E"/>
    <w:rsid w:val="00D4476F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DE58E7"/>
    <w:rsid w:val="00DF7B86"/>
    <w:rsid w:val="00E21487"/>
    <w:rsid w:val="00E36D09"/>
    <w:rsid w:val="00E4125E"/>
    <w:rsid w:val="00E54C9A"/>
    <w:rsid w:val="00E832B8"/>
    <w:rsid w:val="00E83AD3"/>
    <w:rsid w:val="00E83E62"/>
    <w:rsid w:val="00E849B0"/>
    <w:rsid w:val="00E86D48"/>
    <w:rsid w:val="00E908C7"/>
    <w:rsid w:val="00E94664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55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870DB"/>
    <w:rsid w:val="00F92909"/>
    <w:rsid w:val="00F9617C"/>
    <w:rsid w:val="00FA207E"/>
    <w:rsid w:val="00FA454C"/>
    <w:rsid w:val="00FA505A"/>
    <w:rsid w:val="00FA6C63"/>
    <w:rsid w:val="00FB3A42"/>
    <w:rsid w:val="00FC3316"/>
    <w:rsid w:val="00FC36C9"/>
    <w:rsid w:val="00FD0AC3"/>
    <w:rsid w:val="00FE07EF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4C9A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B906F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B906F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6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1C727-7BCF-4573-9FAF-C5408E7A4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231</Words>
  <Characters>702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1</cp:revision>
  <cp:lastPrinted>2023-07-12T08:19:00Z</cp:lastPrinted>
  <dcterms:created xsi:type="dcterms:W3CDTF">2021-12-21T20:23:00Z</dcterms:created>
  <dcterms:modified xsi:type="dcterms:W3CDTF">2023-08-21T18:05:00Z</dcterms:modified>
</cp:coreProperties>
</file>